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RISTMAS SPICE #EU33751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3751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innamic aldehyde, d-Limonene, COUMARIN, Eugenol.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HRISTMAS SPICE #EU33751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RISTMAS SPICE #EU33751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Cinnamic aldehyde, d-Limonene, COUMARIN, Eugen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HRISTMAS SPICE #EU33751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HRISTMAS SPICE #EU33751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